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DBC4D" w14:textId="3E0183BE" w:rsidR="00EA3F65" w:rsidRDefault="00D86EA5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19DC0C4" wp14:editId="68ACCDFB">
                <wp:simplePos x="0" y="0"/>
                <wp:positionH relativeFrom="column">
                  <wp:posOffset>4162425</wp:posOffset>
                </wp:positionH>
                <wp:positionV relativeFrom="paragraph">
                  <wp:posOffset>1562100</wp:posOffset>
                </wp:positionV>
                <wp:extent cx="2929890" cy="247650"/>
                <wp:effectExtent l="0" t="0" r="3810" b="1714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9890" cy="247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9A5097" w14:textId="3DBCC889" w:rsidR="00E4771C" w:rsidRPr="00F46D04" w:rsidRDefault="00E4771C" w:rsidP="00CE10C0">
                            <w:pPr>
                              <w:spacing w:after="0"/>
                              <w:rPr>
                                <w:rFonts w:ascii="Aller Light" w:hAnsi="Aller Light"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>GRADUATE</w:t>
                            </w:r>
                            <w:r w:rsidR="00CE10C0">
                              <w:rPr>
                                <w:rFonts w:ascii="Aller Light" w:hAnsi="Aller Light"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 xml:space="preserve"> OF COMPUTER SC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19DC0C4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327.75pt;margin-top:123pt;width:230.7pt;height:19.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" filled="f" stroked="f">
                <v:textbox style="mso-fit-shape-to-text:t" inset="0,0,0,0">
                  <w:txbxContent>
                    <w:p w14:paraId="179A5097" w14:textId="3DBCC889" w:rsidR="00E4771C" w:rsidRPr="00F46D04" w:rsidRDefault="00E4771C" w:rsidP="00CE10C0">
                      <w:pPr>
                        <w:spacing w:after="0"/>
                        <w:rPr>
                          <w:rFonts w:ascii="Aller Light" w:hAnsi="Aller Light"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ller Light" w:hAnsi="Aller Light"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  <w:t>GRADUATE</w:t>
                      </w:r>
                      <w:r w:rsidR="00CE10C0">
                        <w:rPr>
                          <w:rFonts w:ascii="Aller Light" w:hAnsi="Aller Light"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  <w:t xml:space="preserve"> OF COMPUTER SCIENCE</w:t>
                      </w:r>
                    </w:p>
                  </w:txbxContent>
                </v:textbox>
              </v:shape>
            </w:pict>
          </mc:Fallback>
        </mc:AlternateContent>
      </w:r>
      <w:r w:rsidR="0025354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0587870" wp14:editId="024C80FA">
                <wp:simplePos x="0" y="0"/>
                <wp:positionH relativeFrom="column">
                  <wp:posOffset>2763520</wp:posOffset>
                </wp:positionH>
                <wp:positionV relativeFrom="paragraph">
                  <wp:posOffset>5204621</wp:posOffset>
                </wp:positionV>
                <wp:extent cx="4414520" cy="5394960"/>
                <wp:effectExtent l="0" t="0" r="5080" b="3175"/>
                <wp:wrapNone/>
                <wp:docPr id="2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4520" cy="53949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59E899" w14:textId="73334EDB" w:rsidR="00E4771C" w:rsidRPr="009A51FF" w:rsidRDefault="005F32A8" w:rsidP="009D1F71">
                            <w:pPr>
                              <w:spacing w:after="0" w:line="298" w:lineRule="auto"/>
                              <w:jc w:val="both"/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Final Year Project</w:t>
                            </w:r>
                          </w:p>
                          <w:p w14:paraId="243D1857" w14:textId="5D3545F5" w:rsidR="00E4771C" w:rsidRDefault="006248F3" w:rsidP="009D1F7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At </w:t>
                            </w:r>
                            <w:r w:rsidR="005F32A8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Arid University</w:t>
                            </w:r>
                            <w:r w:rsidR="00E4771C" w:rsidRPr="009A51FF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5F32A8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Rawalpindi</w:t>
                            </w:r>
                            <w:r w:rsidR="00E4771C" w:rsidRPr="009A51FF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|| </w:t>
                            </w:r>
                            <w:r w:rsidR="00D9438B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2019</w:t>
                            </w:r>
                            <w:r w:rsidR="00E4771C" w:rsidRPr="009A51FF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– </w:t>
                            </w:r>
                            <w:r w:rsidR="00D9438B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2020</w:t>
                            </w:r>
                          </w:p>
                          <w:p w14:paraId="1AFDEF1C" w14:textId="10A70EDB" w:rsidR="00420FE6" w:rsidRPr="00420FE6" w:rsidRDefault="00420FE6" w:rsidP="009D1F7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420FE6">
                              <w:rPr>
                                <w:rFonts w:ascii="Aller Light" w:hAnsi="Aller Light" w:cs="Open Sans"/>
                                <w:b/>
                                <w:bCs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Project </w:t>
                            </w:r>
                            <w:r w:rsidR="00555E6D">
                              <w:rPr>
                                <w:rFonts w:ascii="Aller Light" w:hAnsi="Aller Light" w:cs="Open Sans"/>
                                <w:b/>
                                <w:bCs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Title</w:t>
                            </w:r>
                            <w:r w:rsidR="00AA4E7C">
                              <w:rPr>
                                <w:rFonts w:ascii="Aller Light" w:hAnsi="Aller Light" w:cs="Open Sans"/>
                                <w:b/>
                                <w:bCs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Smart Retail System Using Beacons</w:t>
                            </w:r>
                          </w:p>
                          <w:p w14:paraId="21BEF344" w14:textId="0AC0B3D8" w:rsidR="002E56D0" w:rsidRDefault="002E56D0" w:rsidP="009D1F7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This smart retail system is a beacon IoT Bluetooth location-based solution to give customers valuable information about sales, coupon and other promos that they may find in their area, </w:t>
                            </w:r>
                            <w:r w:rsidR="003C55C6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and track </w:t>
                            </w:r>
                            <w:r w:rsidR="001170A1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customer</w:t>
                            </w:r>
                            <w:r w:rsidR="003C55C6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movement 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in a </w:t>
                            </w:r>
                            <w:r w:rsidR="0055006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store</w:t>
                            </w:r>
                            <w:r w:rsidR="001848B4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so the retailers can retarget their customers</w:t>
                            </w:r>
                            <w:r w:rsidR="00C20401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in future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. As soon as customer comes near</w:t>
                            </w:r>
                            <w:r w:rsidR="001360F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FC762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shop/store 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and </w:t>
                            </w:r>
                            <w:r w:rsidR="001360F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our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app is loaded in </w:t>
                            </w:r>
                            <w:r w:rsidR="008827F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their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mobile phone</w:t>
                            </w:r>
                            <w:r w:rsidR="008827F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s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D01708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they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will get the list of latest offers</w:t>
                            </w:r>
                            <w:r w:rsidR="00DA3B4A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currently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running in</w:t>
                            </w:r>
                            <w:r w:rsidR="00E31399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business</w:t>
                            </w:r>
                            <w:r w:rsidR="002F46F3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and these offers change dynamically based on the movement of customers as they walk through different racks/section of store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. This will attract </w:t>
                            </w:r>
                            <w:r w:rsidR="000A5CFC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more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customer to visit shop/store to see the offers</w:t>
                            </w:r>
                            <w:r w:rsidR="00453EC2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C129C2D" w14:textId="78EA79C1" w:rsidR="00E4771C" w:rsidRDefault="00216DC9" w:rsidP="009D1F7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b/>
                                <w:bCs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216DC9">
                              <w:rPr>
                                <w:rFonts w:ascii="Aller Light" w:hAnsi="Aller Light" w:cs="Open Sans"/>
                                <w:b/>
                                <w:bCs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Tools &amp; Technologies</w:t>
                            </w:r>
                          </w:p>
                          <w:p w14:paraId="564DD913" w14:textId="50030B6E" w:rsidR="00673DC5" w:rsidRPr="00673DC5" w:rsidRDefault="00673DC5" w:rsidP="009D1F7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firstLine="360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673DC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Tools &amp; Technologies used in the development of projects are</w:t>
                            </w:r>
                          </w:p>
                          <w:p w14:paraId="5B6B2791" w14:textId="77777777" w:rsidR="002C1702" w:rsidRPr="00333558" w:rsidRDefault="00013ECF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  <w:t>Kotlin</w:t>
                            </w:r>
                            <w:r w:rsidR="002C1702" w:rsidRPr="00333558"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335A3F9" w14:textId="0A2D97AA" w:rsidR="00013ECF" w:rsidRPr="00316FC3" w:rsidRDefault="00013ECF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Kotlin is used for the development of android application. Kotlin is the chosen </w:t>
                            </w:r>
                            <w:r w:rsidRPr="00316FC3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programming language for android</w:t>
                            </w:r>
                            <w:r w:rsidR="00D70B4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because</w:t>
                            </w:r>
                            <w:r w:rsidR="00163F93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914E6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at the moment</w:t>
                            </w:r>
                            <w:r w:rsidR="007635B0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70B4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this </w:t>
                            </w:r>
                            <w:r w:rsidR="00027DE1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is</w:t>
                            </w:r>
                            <w:r w:rsidR="00D70B4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45549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officially</w:t>
                            </w:r>
                            <w:r w:rsidR="00D70B4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supported by google for android development</w:t>
                            </w:r>
                            <w:r w:rsidR="00E9704E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  <w:r w:rsidRPr="00316FC3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841FFF7" w14:textId="77777777" w:rsidR="00013ECF" w:rsidRPr="00333558" w:rsidRDefault="00013ECF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  <w:t>Json</w:t>
                            </w:r>
                          </w:p>
                          <w:p w14:paraId="2B1C1BF3" w14:textId="35B0178F" w:rsidR="00013ECF" w:rsidRDefault="00013ECF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JSON is the chosen format to exchange messages between the Server and the Client (Mobile app).</w:t>
                            </w:r>
                          </w:p>
                          <w:p w14:paraId="5B5AF41A" w14:textId="7492EBDD" w:rsidR="007043C3" w:rsidRPr="00333558" w:rsidRDefault="007043C3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  <w:t>Web Services</w:t>
                            </w:r>
                          </w:p>
                          <w:p w14:paraId="3F848E7C" w14:textId="234B4994" w:rsidR="007043C3" w:rsidRPr="007043C3" w:rsidRDefault="007043C3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To allow our android app to communicate with the server we</w:t>
                            </w:r>
                            <w:r w:rsidR="00C876B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have</w:t>
                            </w: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876B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created</w:t>
                            </w: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some</w:t>
                            </w:r>
                            <w:r w:rsidR="00C876B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WCF</w:t>
                            </w: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Rest services in C# language</w:t>
                            </w:r>
                            <w:r w:rsidR="00707683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and used volley library in android to call those services.</w:t>
                            </w:r>
                          </w:p>
                          <w:p w14:paraId="70691669" w14:textId="77777777" w:rsidR="00013ECF" w:rsidRPr="00333558" w:rsidRDefault="00013ECF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  <w:t>C#</w:t>
                            </w:r>
                          </w:p>
                          <w:p w14:paraId="2D428FCF" w14:textId="0DEF46D0" w:rsidR="00013ECF" w:rsidRDefault="00013ECF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C# is used for the backend development of our web application that is designed for admin</w:t>
                            </w:r>
                            <w:r w:rsidR="008A3CE7" w:rsidRPr="0033355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88914F5" w14:textId="742067F5" w:rsidR="000120F2" w:rsidRPr="00F03863" w:rsidRDefault="000120F2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eastAsia="Times New Roman" w:hAnsi="Aller Light" w:cs="Times New Roman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Bootstrap</w:t>
                            </w:r>
                          </w:p>
                          <w:p w14:paraId="1A41092F" w14:textId="24E87358" w:rsidR="00F03863" w:rsidRPr="00F03863" w:rsidRDefault="00F03863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Bootstrap</w:t>
                            </w:r>
                            <w:r w:rsidR="005A603C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v4</w:t>
                            </w: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is used for the </w:t>
                            </w:r>
                            <w:r w:rsidR="003B19BF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front-end</w:t>
                            </w: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development of web application.</w:t>
                            </w:r>
                          </w:p>
                          <w:p w14:paraId="6D93CFA3" w14:textId="77777777" w:rsidR="00013ECF" w:rsidRPr="00333558" w:rsidRDefault="00013ECF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  <w:t>Sql</w:t>
                            </w:r>
                          </w:p>
                          <w:p w14:paraId="7A7C7E19" w14:textId="05574F0C" w:rsidR="00E4771C" w:rsidRPr="00333558" w:rsidRDefault="00013ECF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Sql is used for the CRUD operation on system database. For this project, a simple and efﬁcient database was required. We found that SQL ﬁts our needs, for its simplicity and high performa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587870" id="Metin Kutusu 314" o:spid="_x0000_s1027" type="#_x0000_t202" style="position:absolute;margin-left:217.6pt;margin-top:409.8pt;width:347.6pt;height:424.8pt;z-index:251653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" filled="f" stroked="f" strokeweight=".5pt">
                <v:textbox style="mso-fit-shape-to-text:t" inset="0,0,0,0">
                  <w:txbxContent>
                    <w:p w14:paraId="5059E899" w14:textId="73334EDB" w:rsidR="00E4771C" w:rsidRPr="009A51FF" w:rsidRDefault="005F32A8" w:rsidP="009D1F71">
                      <w:pPr>
                        <w:spacing w:after="0" w:line="298" w:lineRule="auto"/>
                        <w:jc w:val="both"/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Final Year Project</w:t>
                      </w:r>
                    </w:p>
                    <w:p w14:paraId="243D1857" w14:textId="5D3545F5" w:rsidR="00E4771C" w:rsidRDefault="006248F3" w:rsidP="009D1F71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jc w:val="both"/>
                        <w:textAlignment w:val="center"/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At </w:t>
                      </w:r>
                      <w:r w:rsidR="005F32A8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Arid University</w:t>
                      </w:r>
                      <w:r w:rsidR="00E4771C" w:rsidRPr="009A51FF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5F32A8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Rawalpindi</w:t>
                      </w:r>
                      <w:r w:rsidR="00E4771C" w:rsidRPr="009A51FF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 || </w:t>
                      </w:r>
                      <w:r w:rsidR="00D9438B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2019</w:t>
                      </w:r>
                      <w:r w:rsidR="00E4771C" w:rsidRPr="009A51FF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 – </w:t>
                      </w:r>
                      <w:r w:rsidR="00D9438B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2020</w:t>
                      </w:r>
                    </w:p>
                    <w:p w14:paraId="1AFDEF1C" w14:textId="10A70EDB" w:rsidR="00420FE6" w:rsidRPr="00420FE6" w:rsidRDefault="00420FE6" w:rsidP="009D1F71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jc w:val="both"/>
                        <w:textAlignment w:val="center"/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420FE6">
                        <w:rPr>
                          <w:rFonts w:ascii="Aller Light" w:hAnsi="Aller Light" w:cs="Open Sans"/>
                          <w:b/>
                          <w:bCs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Project </w:t>
                      </w:r>
                      <w:r w:rsidR="00555E6D">
                        <w:rPr>
                          <w:rFonts w:ascii="Aller Light" w:hAnsi="Aller Light" w:cs="Open Sans"/>
                          <w:b/>
                          <w:bCs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Title</w:t>
                      </w:r>
                      <w:r w:rsidR="00AA4E7C">
                        <w:rPr>
                          <w:rFonts w:ascii="Aller Light" w:hAnsi="Aller Light" w:cs="Open Sans"/>
                          <w:b/>
                          <w:bCs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:</w:t>
                      </w:r>
                      <w:r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 Smart Retail System Using Beacons</w:t>
                      </w:r>
                    </w:p>
                    <w:p w14:paraId="21BEF344" w14:textId="0AC0B3D8" w:rsidR="002E56D0" w:rsidRDefault="002E56D0" w:rsidP="009D1F71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This smart retail system is a beacon IoT Bluetooth location-based solution to give customers valuable information about sales, coupon and other promos that they may find in their area, </w:t>
                      </w:r>
                      <w:r w:rsidR="003C55C6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and track </w:t>
                      </w:r>
                      <w:r w:rsidR="001170A1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customer</w:t>
                      </w:r>
                      <w:r w:rsidR="003C55C6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movement 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in a </w:t>
                      </w:r>
                      <w:r w:rsidR="0055006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store</w:t>
                      </w:r>
                      <w:r w:rsidR="001848B4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so the retailers can retarget their customers</w:t>
                      </w:r>
                      <w:r w:rsidR="00C20401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in future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. As soon as customer comes near</w:t>
                      </w:r>
                      <w:r w:rsidR="001360F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FC762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shop/store 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and </w:t>
                      </w:r>
                      <w:r w:rsidR="001360F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our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app is loaded in </w:t>
                      </w:r>
                      <w:r w:rsidR="008827F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their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mobile phone</w:t>
                      </w:r>
                      <w:r w:rsidR="008827F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s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, </w:t>
                      </w:r>
                      <w:r w:rsidR="00D01708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they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will get the list of latest offers</w:t>
                      </w:r>
                      <w:r w:rsidR="00DA3B4A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currently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running in</w:t>
                      </w:r>
                      <w:r w:rsidR="00E31399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business</w:t>
                      </w:r>
                      <w:r w:rsidR="002F46F3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and these offers change dynamically based on the movement of customers as they walk through different racks/section of store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. This will attract </w:t>
                      </w:r>
                      <w:r w:rsidR="000A5CFC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more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customer to visit shop/store to see the offers</w:t>
                      </w:r>
                      <w:r w:rsidR="00453EC2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.</w:t>
                      </w:r>
                    </w:p>
                    <w:p w14:paraId="1C129C2D" w14:textId="78EA79C1" w:rsidR="00E4771C" w:rsidRDefault="00216DC9" w:rsidP="009D1F71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jc w:val="both"/>
                        <w:textAlignment w:val="center"/>
                        <w:rPr>
                          <w:rFonts w:ascii="Aller Light" w:hAnsi="Aller Light" w:cs="Open Sans"/>
                          <w:b/>
                          <w:bCs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216DC9">
                        <w:rPr>
                          <w:rFonts w:ascii="Aller Light" w:hAnsi="Aller Light" w:cs="Open Sans"/>
                          <w:b/>
                          <w:bCs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Tools &amp; Technologies</w:t>
                      </w:r>
                    </w:p>
                    <w:p w14:paraId="564DD913" w14:textId="50030B6E" w:rsidR="00673DC5" w:rsidRPr="00673DC5" w:rsidRDefault="00673DC5" w:rsidP="009D1F71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firstLine="360"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673DC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Tools &amp; Technologies used in the development of projects are</w:t>
                      </w:r>
                    </w:p>
                    <w:p w14:paraId="5B6B2791" w14:textId="77777777" w:rsidR="002C1702" w:rsidRPr="00333558" w:rsidRDefault="00013ECF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  <w:t>Kotlin</w:t>
                      </w:r>
                      <w:r w:rsidR="002C1702" w:rsidRPr="00333558"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335A3F9" w14:textId="0A2D97AA" w:rsidR="00013ECF" w:rsidRPr="00316FC3" w:rsidRDefault="00013ECF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Kotlin is used for the development of android application. Kotlin is the chosen </w:t>
                      </w:r>
                      <w:r w:rsidRPr="00316FC3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programming language for android</w:t>
                      </w:r>
                      <w:r w:rsidR="00D70B4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because</w:t>
                      </w:r>
                      <w:r w:rsidR="00163F93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="002914E6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at the moment</w:t>
                      </w:r>
                      <w:r w:rsidR="007635B0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="00D70B4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this </w:t>
                      </w:r>
                      <w:r w:rsidR="00027DE1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is</w:t>
                      </w:r>
                      <w:r w:rsidR="00D70B4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="00245549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officially</w:t>
                      </w:r>
                      <w:r w:rsidR="00D70B4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supported by google for android development</w:t>
                      </w:r>
                      <w:r w:rsidR="00E9704E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.</w:t>
                      </w:r>
                      <w:r w:rsidRPr="00316FC3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841FFF7" w14:textId="77777777" w:rsidR="00013ECF" w:rsidRPr="00333558" w:rsidRDefault="00013ECF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  <w:t>Json</w:t>
                      </w:r>
                    </w:p>
                    <w:p w14:paraId="2B1C1BF3" w14:textId="35B0178F" w:rsidR="00013ECF" w:rsidRDefault="00013ECF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JSON is the chosen format to exchange messages between the Server and the Client (Mobile app).</w:t>
                      </w:r>
                    </w:p>
                    <w:p w14:paraId="5B5AF41A" w14:textId="7492EBDD" w:rsidR="007043C3" w:rsidRPr="00333558" w:rsidRDefault="007043C3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  <w:t>Web Services</w:t>
                      </w:r>
                    </w:p>
                    <w:p w14:paraId="3F848E7C" w14:textId="234B4994" w:rsidR="007043C3" w:rsidRPr="007043C3" w:rsidRDefault="007043C3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To allow our android app to communicate with the server we</w:t>
                      </w:r>
                      <w:r w:rsidR="00C876B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have</w:t>
                      </w: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="00C876B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created</w:t>
                      </w: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some</w:t>
                      </w:r>
                      <w:r w:rsidR="00C876B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WCF</w:t>
                      </w: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Rest services in C# language</w:t>
                      </w:r>
                      <w:r w:rsidR="00707683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and used volley library in android to call those services.</w:t>
                      </w:r>
                    </w:p>
                    <w:p w14:paraId="70691669" w14:textId="77777777" w:rsidR="00013ECF" w:rsidRPr="00333558" w:rsidRDefault="00013ECF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  <w:t>C#</w:t>
                      </w:r>
                    </w:p>
                    <w:p w14:paraId="2D428FCF" w14:textId="0DEF46D0" w:rsidR="00013ECF" w:rsidRDefault="00013ECF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C# is used for the backend development of our web application that is designed for admin</w:t>
                      </w:r>
                      <w:r w:rsidR="008A3CE7" w:rsidRPr="0033355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.</w:t>
                      </w:r>
                    </w:p>
                    <w:p w14:paraId="588914F5" w14:textId="742067F5" w:rsidR="000120F2" w:rsidRPr="00F03863" w:rsidRDefault="000120F2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eastAsia="Times New Roman" w:hAnsi="Aller Light" w:cs="Times New Roman"/>
                          <w:b/>
                          <w:bCs/>
                          <w:color w:val="000000"/>
                          <w:sz w:val="18"/>
                          <w:szCs w:val="18"/>
                        </w:rPr>
                        <w:t>Bootstrap</w:t>
                      </w:r>
                    </w:p>
                    <w:p w14:paraId="1A41092F" w14:textId="24E87358" w:rsidR="00F03863" w:rsidRPr="00F03863" w:rsidRDefault="00F03863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Bootstrap</w:t>
                      </w:r>
                      <w:r w:rsidR="005A603C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v4</w:t>
                      </w: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is used for the </w:t>
                      </w:r>
                      <w:r w:rsidR="003B19BF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front-end</w:t>
                      </w: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development of web application.</w:t>
                      </w:r>
                    </w:p>
                    <w:p w14:paraId="6D93CFA3" w14:textId="77777777" w:rsidR="00013ECF" w:rsidRPr="00333558" w:rsidRDefault="00013ECF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  <w:t>Sql</w:t>
                      </w:r>
                    </w:p>
                    <w:p w14:paraId="7A7C7E19" w14:textId="05574F0C" w:rsidR="00E4771C" w:rsidRPr="00333558" w:rsidRDefault="00013ECF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Sql is used for the CRUD operation on system database. For this project, a simple and efﬁcient database was required. We found that SQL ﬁts our needs, for its simplicity and high performance.</w:t>
                      </w:r>
                    </w:p>
                  </w:txbxContent>
                </v:textbox>
              </v:shape>
            </w:pict>
          </mc:Fallback>
        </mc:AlternateContent>
      </w:r>
      <w:r w:rsidR="0025354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3F4C403A" wp14:editId="4BFCA87F">
                <wp:simplePos x="0" y="0"/>
                <wp:positionH relativeFrom="column">
                  <wp:posOffset>2758440</wp:posOffset>
                </wp:positionH>
                <wp:positionV relativeFrom="paragraph">
                  <wp:posOffset>4869341</wp:posOffset>
                </wp:positionV>
                <wp:extent cx="4343400" cy="191135"/>
                <wp:effectExtent l="0" t="0" r="0" b="5080"/>
                <wp:wrapNone/>
                <wp:docPr id="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26A63E" w14:textId="77777777" w:rsidR="00E4771C" w:rsidRPr="009A51FF" w:rsidRDefault="00E4771C" w:rsidP="00BB4E16">
                            <w:pPr>
                              <w:spacing w:after="0" w:line="240" w:lineRule="auto"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4C403A" id="_x0000_s1028" type="#_x0000_t202" style="position:absolute;margin-left:217.2pt;margin-top:383.4pt;width:342pt;height:15.05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" filled="f" stroked="f" strokeweight=".5pt">
                <v:textbox style="mso-fit-shape-to-text:t" inset="0,0,0,0">
                  <w:txbxContent>
                    <w:p w14:paraId="0726A63E" w14:textId="77777777" w:rsidR="00E4771C" w:rsidRPr="009A51FF" w:rsidRDefault="00E4771C" w:rsidP="00BB4E16">
                      <w:pPr>
                        <w:spacing w:after="0" w:line="240" w:lineRule="auto"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9A51FF"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EXPERIENCE</w:t>
                      </w:r>
                    </w:p>
                  </w:txbxContent>
                </v:textbox>
              </v:shape>
            </w:pict>
          </mc:Fallback>
        </mc:AlternateContent>
      </w:r>
      <w:r w:rsidR="0025354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5C7C4D4" wp14:editId="36D8FA63">
                <wp:simplePos x="0" y="0"/>
                <wp:positionH relativeFrom="column">
                  <wp:posOffset>2758440</wp:posOffset>
                </wp:positionH>
                <wp:positionV relativeFrom="paragraph">
                  <wp:posOffset>3010374</wp:posOffset>
                </wp:positionV>
                <wp:extent cx="4343400" cy="1038225"/>
                <wp:effectExtent l="0" t="0" r="0" b="1905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038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6BBE76" w14:textId="72595EFB" w:rsidR="00E4771C" w:rsidRPr="00D41354" w:rsidRDefault="00D41354" w:rsidP="00BB4E1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I am a graduate of computer science with hands on experience in web development, web services development (C#) and android application development. I have done my graduation from Arid University in 2020 in the filed of Computer Science. </w:t>
                            </w:r>
                            <w:r w:rsidR="002C3A5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I have good knowledge of server side &amp; database languages such as WCF services (C#), JavaScript,</w:t>
                            </w:r>
                            <w:r w:rsidR="00521D4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 React.js, bootstrap,</w:t>
                            </w:r>
                            <w:r w:rsidR="002C3A5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 SQL &amp; SQLite. I have excellent communication skills in English and I am always keen to learn new technologie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C7C4D4" id="_x0000_s1029" type="#_x0000_t202" style="position:absolute;margin-left:217.2pt;margin-top:237.05pt;width:342pt;height:81.75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" filled="f" stroked="f" strokeweight=".5pt">
                <v:textbox style="mso-fit-shape-to-text:t" inset="0,0,0,0">
                  <w:txbxContent>
                    <w:p w14:paraId="446BBE76" w14:textId="72595EFB" w:rsidR="00E4771C" w:rsidRPr="00D41354" w:rsidRDefault="00D41354" w:rsidP="00BB4E16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I am a graduate of computer science with hands on experience in web development, web services development (C#) and android application development. I have done my graduation from Arid University in 2020 in the filed of Computer Science. </w:t>
                      </w:r>
                      <w:r w:rsidR="002C3A5F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I have good knowledge of server side &amp; database languages such as WCF services (C#), JavaScript,</w:t>
                      </w:r>
                      <w:r w:rsidR="00521D4F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 React.js, bootstrap,</w:t>
                      </w:r>
                      <w:r w:rsidR="002C3A5F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 SQL &amp; SQLite. I have excellent communication skills in English and I am always keen to learn new technologies. </w:t>
                      </w:r>
                    </w:p>
                  </w:txbxContent>
                </v:textbox>
              </v:shape>
            </w:pict>
          </mc:Fallback>
        </mc:AlternateContent>
      </w:r>
      <w:r w:rsidR="0025354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947D9E1" wp14:editId="3D0A882C">
                <wp:simplePos x="0" y="0"/>
                <wp:positionH relativeFrom="column">
                  <wp:posOffset>2775585</wp:posOffset>
                </wp:positionH>
                <wp:positionV relativeFrom="paragraph">
                  <wp:posOffset>4098764</wp:posOffset>
                </wp:positionV>
                <wp:extent cx="4343400" cy="191135"/>
                <wp:effectExtent l="0" t="0" r="8255" b="5080"/>
                <wp:wrapNone/>
                <wp:docPr id="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6E8413" w14:textId="42CA437E" w:rsidR="00481F6A" w:rsidRPr="009A51FF" w:rsidRDefault="00481F6A" w:rsidP="00BB4E16">
                            <w:pPr>
                              <w:spacing w:after="0" w:line="240" w:lineRule="auto"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OBJ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47D9E1" id="_x0000_s1030" type="#_x0000_t202" style="position:absolute;margin-left:218.55pt;margin-top:322.75pt;width:342pt;height:15.05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" filled="f" stroked="f" strokeweight=".5pt">
                <v:textbox style="mso-fit-shape-to-text:t" inset="0,0,0,0">
                  <w:txbxContent>
                    <w:p w14:paraId="636E8413" w14:textId="42CA437E" w:rsidR="00481F6A" w:rsidRPr="009A51FF" w:rsidRDefault="00481F6A" w:rsidP="00BB4E16">
                      <w:pPr>
                        <w:spacing w:after="0" w:line="240" w:lineRule="auto"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OBJECTIVE</w:t>
                      </w:r>
                    </w:p>
                  </w:txbxContent>
                </v:textbox>
              </v:shape>
            </w:pict>
          </mc:Fallback>
        </mc:AlternateContent>
      </w:r>
      <w:r w:rsidR="0025354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F2F131" wp14:editId="5816E284">
                <wp:simplePos x="0" y="0"/>
                <wp:positionH relativeFrom="column">
                  <wp:posOffset>2758440</wp:posOffset>
                </wp:positionH>
                <wp:positionV relativeFrom="paragraph">
                  <wp:posOffset>2699546</wp:posOffset>
                </wp:positionV>
                <wp:extent cx="4343400" cy="191135"/>
                <wp:effectExtent l="0" t="0" r="0" b="5080"/>
                <wp:wrapNone/>
                <wp:docPr id="2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B45C18" w14:textId="77777777" w:rsidR="00E4771C" w:rsidRPr="009A51FF" w:rsidRDefault="00E4771C" w:rsidP="00BB4E16">
                            <w:pPr>
                              <w:spacing w:after="0" w:line="240" w:lineRule="auto"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F2F131" id="_x0000_s1031" type="#_x0000_t202" style="position:absolute;margin-left:217.2pt;margin-top:212.55pt;width:342pt;height:15.0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" filled="f" stroked="f" strokeweight=".5pt">
                <v:textbox style="mso-fit-shape-to-text:t" inset="0,0,0,0">
                  <w:txbxContent>
                    <w:p w14:paraId="7CB45C18" w14:textId="77777777" w:rsidR="00E4771C" w:rsidRPr="009A51FF" w:rsidRDefault="00E4771C" w:rsidP="00BB4E16">
                      <w:pPr>
                        <w:spacing w:after="0" w:line="240" w:lineRule="auto"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9A51FF"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  <w:r w:rsidR="0025354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BF91404" wp14:editId="00FCB654">
                <wp:simplePos x="0" y="0"/>
                <wp:positionH relativeFrom="column">
                  <wp:posOffset>455295</wp:posOffset>
                </wp:positionH>
                <wp:positionV relativeFrom="paragraph">
                  <wp:posOffset>2296321</wp:posOffset>
                </wp:positionV>
                <wp:extent cx="6647180" cy="0"/>
                <wp:effectExtent l="0" t="19050" r="2032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A1913C" id="Straight Connector 23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85pt,180.8pt" to="559.25pt,18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" strokecolor="#0d0d0d [3069]" strokeweight="2.25pt"/>
            </w:pict>
          </mc:Fallback>
        </mc:AlternateContent>
      </w:r>
      <w:r w:rsidR="0025354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864C4A2" wp14:editId="79EB55DB">
                <wp:simplePos x="0" y="0"/>
                <wp:positionH relativeFrom="column">
                  <wp:posOffset>2756535</wp:posOffset>
                </wp:positionH>
                <wp:positionV relativeFrom="paragraph">
                  <wp:posOffset>4426111</wp:posOffset>
                </wp:positionV>
                <wp:extent cx="4343400" cy="327025"/>
                <wp:effectExtent l="0" t="0" r="0" b="0"/>
                <wp:wrapNone/>
                <wp:docPr id="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327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7542"/>
                            </w:tblGrid>
                            <w:tr w:rsidR="00912426" w14:paraId="29818F03" w14:textId="77777777" w:rsidTr="00927032">
                              <w:trPr>
                                <w:cantSplit/>
                                <w:trHeight w:val="450"/>
                              </w:trPr>
                              <w:tc>
                                <w:tcPr>
                                  <w:tcW w:w="7542" w:type="dxa"/>
                                  <w:shd w:val="clear" w:color="auto" w:fill="auto"/>
                                </w:tcPr>
                                <w:p w14:paraId="068ABE43" w14:textId="77777777" w:rsidR="002A36A7" w:rsidRDefault="00912426" w:rsidP="002A36A7">
                                  <w:pPr>
                                    <w:pStyle w:val="ECVSectionBullet"/>
                                    <w:spacing w:line="276" w:lineRule="auto"/>
                                    <w:jc w:val="both"/>
                                    <w:rPr>
                                      <w:rFonts w:ascii="Aller Light" w:hAnsi="Aller Light"/>
                                    </w:rPr>
                                  </w:pPr>
                                  <w:r w:rsidRPr="00360ECC">
                                    <w:rPr>
                                      <w:rFonts w:ascii="Aller Light" w:hAnsi="Aller Light"/>
                                    </w:rPr>
                                    <w:t xml:space="preserve">To be a part of an organization where I can fully utilize my knowledge and skills to make a significant </w:t>
                                  </w:r>
                                </w:p>
                                <w:p w14:paraId="14AF70A8" w14:textId="7C6A98EA" w:rsidR="00912426" w:rsidRPr="00360ECC" w:rsidRDefault="002A36A7" w:rsidP="002A36A7">
                                  <w:pPr>
                                    <w:pStyle w:val="ECVSectionBullet"/>
                                    <w:spacing w:line="276" w:lineRule="auto"/>
                                    <w:jc w:val="both"/>
                                    <w:rPr>
                                      <w:rFonts w:ascii="Aller Light" w:hAnsi="Aller Light"/>
                                    </w:rPr>
                                  </w:pPr>
                                  <w:r>
                                    <w:rPr>
                                      <w:rFonts w:ascii="Aller Light" w:hAnsi="Aller Light"/>
                                    </w:rPr>
                                    <w:t>co</w:t>
                                  </w:r>
                                  <w:r w:rsidR="00912426" w:rsidRPr="00360ECC">
                                    <w:rPr>
                                      <w:rFonts w:ascii="Aller Light" w:hAnsi="Aller Light"/>
                                    </w:rPr>
                                    <w:t xml:space="preserve">ntribution to the success of the employer and, at the same time, my individual growth. </w:t>
                                  </w:r>
                                </w:p>
                              </w:tc>
                            </w:tr>
                          </w:tbl>
                          <w:p w14:paraId="436DCBF5" w14:textId="7B30A824" w:rsidR="00C802C7" w:rsidRPr="009A51FF" w:rsidRDefault="00C802C7" w:rsidP="00BB4E1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4C4A2" id="_x0000_s1032" type="#_x0000_t202" style="position:absolute;margin-left:217.05pt;margin-top:348.5pt;width:342pt;height:25.7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" filled="f" stroked="f" strokeweight=".5pt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7542"/>
                      </w:tblGrid>
                      <w:tr w:rsidR="00912426" w14:paraId="29818F03" w14:textId="77777777" w:rsidTr="00927032">
                        <w:trPr>
                          <w:cantSplit/>
                          <w:trHeight w:val="450"/>
                        </w:trPr>
                        <w:tc>
                          <w:tcPr>
                            <w:tcW w:w="7542" w:type="dxa"/>
                            <w:shd w:val="clear" w:color="auto" w:fill="auto"/>
                          </w:tcPr>
                          <w:p w14:paraId="068ABE43" w14:textId="77777777" w:rsidR="002A36A7" w:rsidRDefault="00912426" w:rsidP="002A36A7">
                            <w:pPr>
                              <w:pStyle w:val="ECVSectionBullet"/>
                              <w:spacing w:line="276" w:lineRule="auto"/>
                              <w:jc w:val="both"/>
                              <w:rPr>
                                <w:rFonts w:ascii="Aller Light" w:hAnsi="Aller Light"/>
                              </w:rPr>
                            </w:pPr>
                            <w:r w:rsidRPr="00360ECC">
                              <w:rPr>
                                <w:rFonts w:ascii="Aller Light" w:hAnsi="Aller Light"/>
                              </w:rPr>
                              <w:t xml:space="preserve">To be a part of an organization where I can fully utilize my knowledge and skills to make a significant </w:t>
                            </w:r>
                          </w:p>
                          <w:p w14:paraId="14AF70A8" w14:textId="7C6A98EA" w:rsidR="00912426" w:rsidRPr="00360ECC" w:rsidRDefault="002A36A7" w:rsidP="002A36A7">
                            <w:pPr>
                              <w:pStyle w:val="ECVSectionBullet"/>
                              <w:spacing w:line="276" w:lineRule="auto"/>
                              <w:jc w:val="both"/>
                              <w:rPr>
                                <w:rFonts w:ascii="Aller Light" w:hAnsi="Aller Light"/>
                              </w:rPr>
                            </w:pPr>
                            <w:r>
                              <w:rPr>
                                <w:rFonts w:ascii="Aller Light" w:hAnsi="Aller Light"/>
                              </w:rPr>
                              <w:t>co</w:t>
                            </w:r>
                            <w:r w:rsidR="00912426" w:rsidRPr="00360ECC">
                              <w:rPr>
                                <w:rFonts w:ascii="Aller Light" w:hAnsi="Aller Light"/>
                              </w:rPr>
                              <w:t xml:space="preserve">ntribution to the success of the employer and, at the same time, my individual growth. </w:t>
                            </w:r>
                          </w:p>
                        </w:tc>
                      </w:tr>
                    </w:tbl>
                    <w:p w14:paraId="436DCBF5" w14:textId="7B30A824" w:rsidR="00C802C7" w:rsidRPr="009A51FF" w:rsidRDefault="00C802C7" w:rsidP="00BB4E16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C4DB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C29F02" wp14:editId="5449AC3E">
                <wp:simplePos x="0" y="0"/>
                <wp:positionH relativeFrom="column">
                  <wp:posOffset>676275</wp:posOffset>
                </wp:positionH>
                <wp:positionV relativeFrom="paragraph">
                  <wp:posOffset>3515995</wp:posOffset>
                </wp:positionV>
                <wp:extent cx="1762760" cy="22987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29D977" w14:textId="4A57F947" w:rsidR="00E4771C" w:rsidRPr="00154E0F" w:rsidRDefault="00E4771C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8"/>
                                <w:lang w:val="en-US"/>
                              </w:rPr>
                              <w:t>Muneebkhann0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C29F02" id="Text Box 13" o:spid="_x0000_s1033" type="#_x0000_t202" style="position:absolute;margin-left:53.25pt;margin-top:276.85pt;width:138.8pt;height:18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" filled="f" stroked="f">
                <v:textbox style="mso-fit-shape-to-text:t">
                  <w:txbxContent>
                    <w:p w14:paraId="1829D977" w14:textId="4A57F947" w:rsidR="00E4771C" w:rsidRPr="00154E0F" w:rsidRDefault="00E4771C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8"/>
                          <w:lang w:val="en-US"/>
                        </w:rPr>
                        <w:t>Muneebkhann0@gmail.com</w:t>
                      </w:r>
                    </w:p>
                  </w:txbxContent>
                </v:textbox>
              </v:shape>
            </w:pict>
          </mc:Fallback>
        </mc:AlternateContent>
      </w:r>
      <w:r w:rsidR="00594D9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8FCD751" wp14:editId="1BA146D3">
                <wp:simplePos x="0" y="0"/>
                <wp:positionH relativeFrom="column">
                  <wp:posOffset>688340</wp:posOffset>
                </wp:positionH>
                <wp:positionV relativeFrom="paragraph">
                  <wp:posOffset>4566285</wp:posOffset>
                </wp:positionV>
                <wp:extent cx="1762760" cy="22987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755CB3" w14:textId="47CF11BA" w:rsidR="00E4771C" w:rsidRPr="002B4247" w:rsidRDefault="002B4247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  <w:lang w:val="en-US"/>
                              </w:rPr>
                              <w:t>Github.com/Muneeb92659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FCD751" id="Text Box 5" o:spid="_x0000_s1034" type="#_x0000_t202" style="position:absolute;margin-left:54.2pt;margin-top:359.55pt;width:138.8pt;height:18.1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" filled="f" stroked="f">
                <v:textbox style="mso-fit-shape-to-text:t">
                  <w:txbxContent>
                    <w:p w14:paraId="6A755CB3" w14:textId="47CF11BA" w:rsidR="00E4771C" w:rsidRPr="002B4247" w:rsidRDefault="002B4247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  <w:lang w:val="en-US"/>
                        </w:rPr>
                        <w:t>Github.com/Muneeb926595</w:t>
                      </w:r>
                    </w:p>
                  </w:txbxContent>
                </v:textbox>
              </v:shape>
            </w:pict>
          </mc:Fallback>
        </mc:AlternateContent>
      </w:r>
      <w:r w:rsidR="00594D96">
        <w:rPr>
          <w:noProof/>
          <w:lang w:val="en-US"/>
        </w:rPr>
        <w:drawing>
          <wp:anchor distT="0" distB="0" distL="114300" distR="114300" simplePos="0" relativeHeight="251651072" behindDoc="0" locked="0" layoutInCell="1" allowOverlap="1" wp14:anchorId="2A349C25" wp14:editId="1526CFCB">
            <wp:simplePos x="0" y="0"/>
            <wp:positionH relativeFrom="column">
              <wp:posOffset>400050</wp:posOffset>
            </wp:positionH>
            <wp:positionV relativeFrom="paragraph">
              <wp:posOffset>4524375</wp:posOffset>
            </wp:positionV>
            <wp:extent cx="328930" cy="328930"/>
            <wp:effectExtent l="0" t="0" r="0" b="0"/>
            <wp:wrapNone/>
            <wp:docPr id="3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4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0" cy="328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4D96">
        <w:rPr>
          <w:noProof/>
          <w:lang w:val="en-US"/>
        </w:rPr>
        <w:drawing>
          <wp:anchor distT="0" distB="0" distL="114300" distR="114300" simplePos="0" relativeHeight="251642880" behindDoc="0" locked="0" layoutInCell="1" allowOverlap="1" wp14:anchorId="38359679" wp14:editId="0CFE48A2">
            <wp:simplePos x="0" y="0"/>
            <wp:positionH relativeFrom="column">
              <wp:posOffset>450850</wp:posOffset>
            </wp:positionH>
            <wp:positionV relativeFrom="paragraph">
              <wp:posOffset>4195445</wp:posOffset>
            </wp:positionV>
            <wp:extent cx="233680" cy="233680"/>
            <wp:effectExtent l="0" t="0" r="0" b="0"/>
            <wp:wrapNone/>
            <wp:docPr id="2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37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94D96">
        <w:rPr>
          <w:noProof/>
          <w:lang w:val="en-US"/>
        </w:rPr>
        <w:drawing>
          <wp:anchor distT="0" distB="0" distL="114300" distR="114300" simplePos="0" relativeHeight="251671552" behindDoc="0" locked="0" layoutInCell="1" allowOverlap="1" wp14:anchorId="3F649739" wp14:editId="123536F0">
            <wp:simplePos x="0" y="0"/>
            <wp:positionH relativeFrom="column">
              <wp:posOffset>462915</wp:posOffset>
            </wp:positionH>
            <wp:positionV relativeFrom="paragraph">
              <wp:posOffset>3839845</wp:posOffset>
            </wp:positionV>
            <wp:extent cx="233680" cy="233680"/>
            <wp:effectExtent l="0" t="0" r="0" b="0"/>
            <wp:wrapNone/>
            <wp:docPr id="10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27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94D9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2DAEB12" wp14:editId="1E893EA0">
                <wp:simplePos x="0" y="0"/>
                <wp:positionH relativeFrom="column">
                  <wp:posOffset>676275</wp:posOffset>
                </wp:positionH>
                <wp:positionV relativeFrom="paragraph">
                  <wp:posOffset>3801745</wp:posOffset>
                </wp:positionV>
                <wp:extent cx="1762760" cy="229870"/>
                <wp:effectExtent l="0" t="0" r="0" b="762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F27308" w14:textId="436A9448" w:rsidR="00E4771C" w:rsidRPr="009A51FF" w:rsidRDefault="00E4771C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3F3A38"/>
                                <w:spacing w:val="-6"/>
                                <w:sz w:val="18"/>
                              </w:rPr>
                              <w:t>House No 622/4 Street 3, Jannah Lane Range  roa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DAEB12" id="Text Box 16" o:spid="_x0000_s1035" type="#_x0000_t202" style="position:absolute;margin-left:53.25pt;margin-top:299.35pt;width:138.8pt;height:18.1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" filled="f" stroked="f">
                <v:textbox style="mso-fit-shape-to-text:t">
                  <w:txbxContent>
                    <w:p w14:paraId="48F27308" w14:textId="436A9448" w:rsidR="00E4771C" w:rsidRPr="009A51FF" w:rsidRDefault="00E4771C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Arial" w:hAnsi="Arial" w:cs="Arial"/>
                          <w:color w:val="3F3A38"/>
                          <w:spacing w:val="-6"/>
                          <w:sz w:val="18"/>
                        </w:rPr>
                        <w:t>House No 622/4 Street 3, Jannah Lane Range  road.</w:t>
                      </w:r>
                    </w:p>
                  </w:txbxContent>
                </v:textbox>
              </v:shape>
            </w:pict>
          </mc:Fallback>
        </mc:AlternateContent>
      </w:r>
      <w:r w:rsidR="00594D96"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59D30F96" wp14:editId="123444C3">
            <wp:simplePos x="0" y="0"/>
            <wp:positionH relativeFrom="column">
              <wp:posOffset>462915</wp:posOffset>
            </wp:positionH>
            <wp:positionV relativeFrom="paragraph">
              <wp:posOffset>3512185</wp:posOffset>
            </wp:positionV>
            <wp:extent cx="233680" cy="233680"/>
            <wp:effectExtent l="0" t="0" r="0" b="0"/>
            <wp:wrapNone/>
            <wp:docPr id="9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4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D2E7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276ADDE6" wp14:editId="7A3EAF00">
                <wp:simplePos x="0" y="0"/>
                <wp:positionH relativeFrom="column">
                  <wp:posOffset>460375</wp:posOffset>
                </wp:positionH>
                <wp:positionV relativeFrom="paragraph">
                  <wp:posOffset>7442200</wp:posOffset>
                </wp:positionV>
                <wp:extent cx="1810385" cy="2573655"/>
                <wp:effectExtent l="0" t="0" r="0" b="6985"/>
                <wp:wrapNone/>
                <wp:docPr id="5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0385" cy="2573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EEF4E0" w14:textId="77777777" w:rsidR="00E4771C" w:rsidRPr="009A51FF" w:rsidRDefault="00E4771C" w:rsidP="00EA3F65">
                            <w:pPr>
                              <w:spacing w:after="0" w:line="240" w:lineRule="auto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593511AF" w14:textId="36B3452A" w:rsidR="00E4771C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Android Development</w:t>
                            </w:r>
                          </w:p>
                          <w:p w14:paraId="16711F52" w14:textId="6E6EBE14" w:rsidR="00E4771C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Web Design &amp; Development</w:t>
                            </w:r>
                          </w:p>
                          <w:p w14:paraId="0E33FF29" w14:textId="719D1B66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Kotlin</w:t>
                            </w:r>
                          </w:p>
                          <w:p w14:paraId="22F1D9B6" w14:textId="3C0AD6B1" w:rsidR="00E4771C" w:rsidRPr="009A51FF" w:rsidRDefault="00E4771C" w:rsidP="000D0A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React.Js</w:t>
                            </w:r>
                            <w:proofErr w:type="spellEnd"/>
                          </w:p>
                          <w:p w14:paraId="30D5C073" w14:textId="1E0C22AC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Web Services</w:t>
                            </w:r>
                          </w:p>
                          <w:p w14:paraId="1344D65E" w14:textId="1FA0511F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  <w:p w14:paraId="52E09EC7" w14:textId="1955DF8A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Bootstrap</w:t>
                            </w:r>
                          </w:p>
                          <w:p w14:paraId="0E380ED7" w14:textId="7CD74BCD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HTML/CSS</w:t>
                            </w:r>
                          </w:p>
                          <w:p w14:paraId="179DF9B7" w14:textId="769D0464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SQL Database</w:t>
                            </w:r>
                          </w:p>
                          <w:p w14:paraId="2281B062" w14:textId="6F58640A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Object Oriented Programming</w:t>
                            </w:r>
                          </w:p>
                          <w:p w14:paraId="381E3699" w14:textId="5E8CEA08" w:rsidR="00E4771C" w:rsidRDefault="00E4771C" w:rsidP="007C1AB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Data Structures</w:t>
                            </w:r>
                          </w:p>
                          <w:p w14:paraId="5EFB1556" w14:textId="1295DF99" w:rsidR="00E4771C" w:rsidRPr="007C1AB7" w:rsidRDefault="00E4771C" w:rsidP="007C1AB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C/C+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6ADDE6" id="_x0000_s1036" type="#_x0000_t202" style="position:absolute;margin-left:36.25pt;margin-top:586pt;width:142.55pt;height:202.65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" filled="f" stroked="f" strokeweight=".5pt">
                <v:textbox style="mso-fit-shape-to-text:t" inset="0,0,0,0">
                  <w:txbxContent>
                    <w:p w14:paraId="3BEEF4E0" w14:textId="77777777" w:rsidR="00E4771C" w:rsidRPr="009A51FF" w:rsidRDefault="00E4771C" w:rsidP="00EA3F65">
                      <w:pPr>
                        <w:spacing w:after="0" w:line="240" w:lineRule="auto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</w:p>
                    <w:p w14:paraId="593511AF" w14:textId="36B3452A" w:rsidR="00E4771C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Android Development</w:t>
                      </w:r>
                    </w:p>
                    <w:p w14:paraId="16711F52" w14:textId="6E6EBE14" w:rsidR="00E4771C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Web Design &amp; Development</w:t>
                      </w:r>
                    </w:p>
                    <w:p w14:paraId="0E33FF29" w14:textId="719D1B66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Kotlin</w:t>
                      </w:r>
                    </w:p>
                    <w:p w14:paraId="22F1D9B6" w14:textId="3C0AD6B1" w:rsidR="00E4771C" w:rsidRPr="009A51FF" w:rsidRDefault="00E4771C" w:rsidP="000D0A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React.Js</w:t>
                      </w:r>
                      <w:proofErr w:type="spellEnd"/>
                    </w:p>
                    <w:p w14:paraId="30D5C073" w14:textId="1E0C22AC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Web Services</w:t>
                      </w:r>
                    </w:p>
                    <w:p w14:paraId="1344D65E" w14:textId="1FA0511F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Firebase</w:t>
                      </w:r>
                    </w:p>
                    <w:p w14:paraId="52E09EC7" w14:textId="1955DF8A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Bootstrap</w:t>
                      </w:r>
                    </w:p>
                    <w:p w14:paraId="0E380ED7" w14:textId="7CD74BCD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HTML/CSS</w:t>
                      </w:r>
                    </w:p>
                    <w:p w14:paraId="179DF9B7" w14:textId="769D0464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SQL Database</w:t>
                      </w:r>
                    </w:p>
                    <w:p w14:paraId="2281B062" w14:textId="6F58640A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Object Oriented Programming</w:t>
                      </w:r>
                    </w:p>
                    <w:p w14:paraId="381E3699" w14:textId="5E8CEA08" w:rsidR="00E4771C" w:rsidRDefault="00E4771C" w:rsidP="007C1AB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Data Structures</w:t>
                      </w:r>
                    </w:p>
                    <w:p w14:paraId="5EFB1556" w14:textId="1295DF99" w:rsidR="00E4771C" w:rsidRPr="007C1AB7" w:rsidRDefault="00E4771C" w:rsidP="007C1AB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C/C++</w:t>
                      </w:r>
                    </w:p>
                  </w:txbxContent>
                </v:textbox>
              </v:shape>
            </w:pict>
          </mc:Fallback>
        </mc:AlternateContent>
      </w:r>
      <w:r w:rsidR="00471FD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89B0B8" wp14:editId="51CC7BC0">
                <wp:simplePos x="0" y="0"/>
                <wp:positionH relativeFrom="column">
                  <wp:posOffset>450850</wp:posOffset>
                </wp:positionH>
                <wp:positionV relativeFrom="paragraph">
                  <wp:posOffset>7258050</wp:posOffset>
                </wp:positionV>
                <wp:extent cx="1812925" cy="221615"/>
                <wp:effectExtent l="0" t="0" r="0" b="5080"/>
                <wp:wrapNone/>
                <wp:docPr id="23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221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5E34CF" w14:textId="77777777" w:rsidR="00E4771C" w:rsidRPr="009A51FF" w:rsidRDefault="00E4771C" w:rsidP="00090940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89B0B8" id="_x0000_s1037" type="#_x0000_t202" style="position:absolute;margin-left:35.5pt;margin-top:571.5pt;width:142.75pt;height:17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" filled="f" stroked="f" strokeweight=".5pt">
                <v:textbox style="mso-fit-shape-to-text:t" inset="0,0,0,0">
                  <w:txbxContent>
                    <w:p w14:paraId="645E34CF" w14:textId="77777777" w:rsidR="00E4771C" w:rsidRPr="009A51FF" w:rsidRDefault="00E4771C" w:rsidP="00090940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</w:pPr>
                      <w:r w:rsidRPr="009A51FF"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B3452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4555BB4C" wp14:editId="1A9AA8F4">
                <wp:simplePos x="0" y="0"/>
                <wp:positionH relativeFrom="column">
                  <wp:posOffset>688340</wp:posOffset>
                </wp:positionH>
                <wp:positionV relativeFrom="paragraph">
                  <wp:posOffset>4169105</wp:posOffset>
                </wp:positionV>
                <wp:extent cx="1762760" cy="22987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A14832" w14:textId="0C02D293" w:rsidR="00E4771C" w:rsidRPr="009A51FF" w:rsidRDefault="00E4771C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</w:rPr>
                            </w:pPr>
                            <w:r w:rsidRPr="00006BF8"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</w:rPr>
                              <w:t>linkedin.com/in/muneeb-ur-rehman-212619148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55BB4C" id="Text Box 6" o:spid="_x0000_s1038" type="#_x0000_t202" style="position:absolute;margin-left:54.2pt;margin-top:328.3pt;width:138.8pt;height:18.1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" filled="f" stroked="f">
                <v:textbox style="mso-fit-shape-to-text:t">
                  <w:txbxContent>
                    <w:p w14:paraId="55A14832" w14:textId="0C02D293" w:rsidR="00E4771C" w:rsidRPr="009A51FF" w:rsidRDefault="00E4771C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</w:rPr>
                      </w:pPr>
                      <w:r w:rsidRPr="00006BF8"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</w:rPr>
                        <w:t>linkedin.com/in/muneeb-ur-rehman-212619148/</w:t>
                      </w:r>
                    </w:p>
                  </w:txbxContent>
                </v:textbox>
              </v:shape>
            </w:pict>
          </mc:Fallback>
        </mc:AlternateContent>
      </w:r>
      <w:r w:rsidR="00752AE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F5D4BA0" wp14:editId="5A477FEE">
                <wp:simplePos x="0" y="0"/>
                <wp:positionH relativeFrom="column">
                  <wp:posOffset>3136570</wp:posOffset>
                </wp:positionH>
                <wp:positionV relativeFrom="paragraph">
                  <wp:posOffset>995680</wp:posOffset>
                </wp:positionV>
                <wp:extent cx="3637915" cy="560070"/>
                <wp:effectExtent l="0" t="0" r="13335" b="698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7915" cy="5600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B036DD" w14:textId="65AEBDFA" w:rsidR="00E4771C" w:rsidRPr="0045011E" w:rsidRDefault="00E4771C" w:rsidP="0014713B">
                            <w:pPr>
                              <w:spacing w:after="0" w:line="240" w:lineRule="auto"/>
                              <w:rPr>
                                <w:rFonts w:ascii="Aller" w:eastAsia="Times New Roman" w:hAnsi="Aller" w:cs="Times New Roman"/>
                                <w:bCs/>
                                <w:color w:val="0D0D0D" w:themeColor="text1" w:themeTint="F2"/>
                                <w:spacing w:val="20"/>
                                <w:kern w:val="72"/>
                                <w:sz w:val="72"/>
                                <w:szCs w:val="96"/>
                              </w:rPr>
                            </w:pPr>
                            <w:r>
                              <w:rPr>
                                <w:rFonts w:ascii="Aller" w:eastAsia="Times New Roman" w:hAnsi="Aller" w:cs="Times New Roman"/>
                                <w:bCs/>
                                <w:color w:val="0D0D0D" w:themeColor="text1" w:themeTint="F2"/>
                                <w:spacing w:val="20"/>
                                <w:kern w:val="72"/>
                                <w:sz w:val="72"/>
                                <w:szCs w:val="96"/>
                              </w:rPr>
                              <w:t>Muneeb Ur Reh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5D4BA0" id="Text Box 15" o:spid="_x0000_s1039" type="#_x0000_t202" style="position:absolute;margin-left:246.95pt;margin-top:78.4pt;width:286.45pt;height:44.1pt;z-index:2516710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" filled="f" stroked="f" strokeweight=".5pt">
                <v:textbox style="mso-fit-shape-to-text:t" inset="0,0,0,0">
                  <w:txbxContent>
                    <w:p w14:paraId="6FB036DD" w14:textId="65AEBDFA" w:rsidR="00E4771C" w:rsidRPr="0045011E" w:rsidRDefault="00E4771C" w:rsidP="0014713B">
                      <w:pPr>
                        <w:spacing w:after="0" w:line="240" w:lineRule="auto"/>
                        <w:rPr>
                          <w:rFonts w:ascii="Aller" w:eastAsia="Times New Roman" w:hAnsi="Aller" w:cs="Times New Roman"/>
                          <w:bCs/>
                          <w:color w:val="0D0D0D" w:themeColor="text1" w:themeTint="F2"/>
                          <w:spacing w:val="20"/>
                          <w:kern w:val="72"/>
                          <w:sz w:val="72"/>
                          <w:szCs w:val="96"/>
                        </w:rPr>
                      </w:pPr>
                      <w:r>
                        <w:rPr>
                          <w:rFonts w:ascii="Aller" w:eastAsia="Times New Roman" w:hAnsi="Aller" w:cs="Times New Roman"/>
                          <w:bCs/>
                          <w:color w:val="0D0D0D" w:themeColor="text1" w:themeTint="F2"/>
                          <w:spacing w:val="20"/>
                          <w:kern w:val="72"/>
                          <w:sz w:val="72"/>
                          <w:szCs w:val="96"/>
                        </w:rPr>
                        <w:t>Muneeb Ur Rehman</w:t>
                      </w:r>
                    </w:p>
                  </w:txbxContent>
                </v:textbox>
              </v:shape>
            </w:pict>
          </mc:Fallback>
        </mc:AlternateContent>
      </w:r>
      <w:r w:rsidR="003D1C6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E41F3BF" wp14:editId="0403B611">
                <wp:simplePos x="0" y="0"/>
                <wp:positionH relativeFrom="column">
                  <wp:posOffset>431597</wp:posOffset>
                </wp:positionH>
                <wp:positionV relativeFrom="paragraph">
                  <wp:posOffset>629107</wp:posOffset>
                </wp:positionV>
                <wp:extent cx="1371600" cy="1452067"/>
                <wp:effectExtent l="0" t="0" r="19050" b="1524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1452067"/>
                        </a:xfrm>
                        <a:prstGeom prst="ellipse">
                          <a:avLst/>
                        </a:prstGeom>
                        <a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  <a:ln w="952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026B63" id="Oval 29" o:spid="_x0000_s1026" style="position:absolute;margin-left:34pt;margin-top:49.55pt;width:108pt;height:114.35pt;z-index:251677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" strokecolor="#0d0d0d [3069]">
                <v:fill r:id="rId14" o:title="" recolor="t" rotate="t" type="frame"/>
              </v:oval>
            </w:pict>
          </mc:Fallback>
        </mc:AlternateContent>
      </w:r>
      <w:r w:rsidR="001F790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08576" behindDoc="0" locked="0" layoutInCell="1" allowOverlap="1" wp14:anchorId="0330B85D" wp14:editId="1D6C4D2B">
                <wp:simplePos x="0" y="0"/>
                <wp:positionH relativeFrom="column">
                  <wp:posOffset>451262</wp:posOffset>
                </wp:positionH>
                <wp:positionV relativeFrom="paragraph">
                  <wp:posOffset>5605153</wp:posOffset>
                </wp:positionV>
                <wp:extent cx="1810385" cy="1210310"/>
                <wp:effectExtent l="0" t="0" r="0" b="8890"/>
                <wp:wrapNone/>
                <wp:docPr id="4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0385" cy="1210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BF8FEC" w14:textId="66EE4DD3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BSCS</w:t>
                            </w:r>
                            <w:r w:rsidRPr="009A51FF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From</w:t>
                            </w:r>
                            <w:r w:rsidRPr="009A51FF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0A00F0F5" w14:textId="73ED5703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PMAS ARID Agriculture University Rawalpindi</w:t>
                            </w: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61289E87" w14:textId="5500C780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2016-202</w:t>
                            </w: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0 </w:t>
                            </w:r>
                          </w:p>
                          <w:p w14:paraId="6E56825D" w14:textId="77777777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</w:p>
                          <w:p w14:paraId="07D418D5" w14:textId="31A045C6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ICS (Computer Science) From</w:t>
                            </w:r>
                          </w:p>
                          <w:p w14:paraId="6EC95E58" w14:textId="0AA0FB6C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Army Public School &amp; College Rawalpindi</w:t>
                            </w:r>
                          </w:p>
                          <w:p w14:paraId="3E35544C" w14:textId="6FE9F203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2014-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30B85D" id="_x0000_s1040" type="#_x0000_t202" style="position:absolute;margin-left:35.55pt;margin-top:441.35pt;width:142.55pt;height:95.3pt;z-index:25160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" filled="f" stroked="f" strokeweight=".5pt">
                <v:textbox style="mso-fit-shape-to-text:t" inset="0,0,0,0">
                  <w:txbxContent>
                    <w:p w14:paraId="02BF8FEC" w14:textId="66EE4DD3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BSCS</w:t>
                      </w:r>
                      <w:r w:rsidRPr="009A51FF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From</w:t>
                      </w:r>
                      <w:r w:rsidRPr="009A51FF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0A00F0F5" w14:textId="73ED5703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PMAS ARID Agriculture University Rawalpindi</w:t>
                      </w: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61289E87" w14:textId="5500C780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2016-202</w:t>
                      </w: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0 </w:t>
                      </w:r>
                    </w:p>
                    <w:p w14:paraId="6E56825D" w14:textId="77777777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</w:p>
                    <w:p w14:paraId="07D418D5" w14:textId="31A045C6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ICS (Computer Science) From</w:t>
                      </w:r>
                    </w:p>
                    <w:p w14:paraId="6EC95E58" w14:textId="0AA0FB6C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Army Public School &amp; College Rawalpindi</w:t>
                      </w:r>
                    </w:p>
                    <w:p w14:paraId="3E35544C" w14:textId="6FE9F203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2014-2016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4BDA8F24" wp14:editId="5ED93DCA">
                <wp:simplePos x="0" y="0"/>
                <wp:positionH relativeFrom="column">
                  <wp:posOffset>676893</wp:posOffset>
                </wp:positionH>
                <wp:positionV relativeFrom="paragraph">
                  <wp:posOffset>3182587</wp:posOffset>
                </wp:positionV>
                <wp:extent cx="1762760" cy="22987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19189D" w14:textId="5D2EA28C" w:rsidR="00E4771C" w:rsidRPr="00AA48AE" w:rsidRDefault="00E4771C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  <w:lang w:val="en-US"/>
                              </w:rPr>
                              <w:t>0317-151138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DA8F24" id="Text Box 7" o:spid="_x0000_s1041" type="#_x0000_t202" style="position:absolute;margin-left:53.3pt;margin-top:250.6pt;width:138.8pt;height:18.1pt;z-index:25162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" filled="f" stroked="f">
                <v:textbox style="mso-fit-shape-to-text:t">
                  <w:txbxContent>
                    <w:p w14:paraId="4019189D" w14:textId="5D2EA28C" w:rsidR="00E4771C" w:rsidRPr="00AA48AE" w:rsidRDefault="00E4771C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  <w:lang w:val="en-US"/>
                        </w:rPr>
                        <w:t>0317-1511383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  <w:lang w:val="en-US"/>
        </w:rPr>
        <w:drawing>
          <wp:anchor distT="0" distB="0" distL="114300" distR="114300" simplePos="0" relativeHeight="251666944" behindDoc="0" locked="0" layoutInCell="1" allowOverlap="1" wp14:anchorId="3F8E28ED" wp14:editId="4F24600C">
            <wp:simplePos x="0" y="0"/>
            <wp:positionH relativeFrom="column">
              <wp:posOffset>463137</wp:posOffset>
            </wp:positionH>
            <wp:positionV relativeFrom="paragraph">
              <wp:posOffset>3182587</wp:posOffset>
            </wp:positionV>
            <wp:extent cx="233680" cy="233680"/>
            <wp:effectExtent l="0" t="0" r="0" b="0"/>
            <wp:wrapNone/>
            <wp:docPr id="8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3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790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1852BE9" wp14:editId="41859B41">
                <wp:simplePos x="0" y="0"/>
                <wp:positionH relativeFrom="column">
                  <wp:posOffset>463137</wp:posOffset>
                </wp:positionH>
                <wp:positionV relativeFrom="paragraph">
                  <wp:posOffset>2766951</wp:posOffset>
                </wp:positionV>
                <wp:extent cx="1812925" cy="191135"/>
                <wp:effectExtent l="0" t="0" r="0" b="0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14B141" w14:textId="77777777" w:rsidR="00E4771C" w:rsidRPr="009A51FF" w:rsidRDefault="00E4771C" w:rsidP="009A51FF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4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852BE9" id="_x0000_s1042" type="#_x0000_t202" style="position:absolute;margin-left:36.45pt;margin-top:217.85pt;width:142.75pt;height:15.05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" filled="f" stroked="f" strokeweight=".5pt">
                <v:textbox style="mso-fit-shape-to-text:t" inset="0,0,0,0">
                  <w:txbxContent>
                    <w:p w14:paraId="1414B141" w14:textId="77777777" w:rsidR="00E4771C" w:rsidRPr="009A51FF" w:rsidRDefault="00E4771C" w:rsidP="009A51FF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4"/>
                          <w:szCs w:val="24"/>
                        </w:rPr>
                      </w:pPr>
                      <w:r w:rsidRPr="009A51FF"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4"/>
                          <w:szCs w:val="24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3F60EBA1" wp14:editId="002BB754">
                <wp:simplePos x="0" y="0"/>
                <wp:positionH relativeFrom="column">
                  <wp:posOffset>451262</wp:posOffset>
                </wp:positionH>
                <wp:positionV relativeFrom="paragraph">
                  <wp:posOffset>5201303</wp:posOffset>
                </wp:positionV>
                <wp:extent cx="1812925" cy="221615"/>
                <wp:effectExtent l="0" t="0" r="0" b="6985"/>
                <wp:wrapNone/>
                <wp:docPr id="23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221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A9F608" w14:textId="77777777" w:rsidR="00E4771C" w:rsidRPr="009A51FF" w:rsidRDefault="00E4771C" w:rsidP="00090940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60EBA1" id="_x0000_s1043" type="#_x0000_t202" style="position:absolute;margin-left:35.55pt;margin-top:409.55pt;width:142.75pt;height:17.45pt;z-index:2516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" filled="f" stroked="f" strokeweight=".5pt">
                <v:textbox style="mso-fit-shape-to-text:t" inset="0,0,0,0">
                  <w:txbxContent>
                    <w:p w14:paraId="67A9F608" w14:textId="77777777" w:rsidR="00E4771C" w:rsidRPr="009A51FF" w:rsidRDefault="00E4771C" w:rsidP="00090940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</w:pPr>
                      <w:r w:rsidRPr="009A51FF"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14713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6569FE05" wp14:editId="76285ACB">
                <wp:simplePos x="0" y="0"/>
                <wp:positionH relativeFrom="column">
                  <wp:posOffset>455295</wp:posOffset>
                </wp:positionH>
                <wp:positionV relativeFrom="paragraph">
                  <wp:posOffset>457200</wp:posOffset>
                </wp:positionV>
                <wp:extent cx="6647688" cy="0"/>
                <wp:effectExtent l="0" t="19050" r="2032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688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0782F7" id="Straight Connector 24" o:spid="_x0000_s1026" style="position:absolute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85pt,36pt" to="559.3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" strokecolor="#0d0d0d [3069]" strokeweight="2.25pt"/>
            </w:pict>
          </mc:Fallback>
        </mc:AlternateContent>
      </w:r>
      <w:bookmarkStart w:id="0" w:name="_Hlk485334443"/>
      <w:bookmarkEnd w:id="0"/>
      <w:r w:rsidR="0098343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57263AB8" wp14:editId="15C97D9D">
                <wp:simplePos x="0" y="0"/>
                <wp:positionH relativeFrom="column">
                  <wp:posOffset>2529840</wp:posOffset>
                </wp:positionH>
                <wp:positionV relativeFrom="paragraph">
                  <wp:posOffset>2765425</wp:posOffset>
                </wp:positionV>
                <wp:extent cx="0" cy="7680960"/>
                <wp:effectExtent l="0" t="0" r="38100" b="34290"/>
                <wp:wrapNone/>
                <wp:docPr id="253" name="Straight Connector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68096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292E3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C4D7FF" id="Straight Connector 253" o:spid="_x0000_s1026" style="position:absolute;z-index:251619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99.2pt,217.75pt" to="199.2pt,82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" strokecolor="#292e32"/>
            </w:pict>
          </mc:Fallback>
        </mc:AlternateContent>
      </w:r>
      <w:bookmarkStart w:id="1" w:name="_Hlk485313921"/>
      <w:bookmarkStart w:id="2" w:name="_Hlk485313976"/>
      <w:bookmarkStart w:id="3" w:name="_Hlk485312528"/>
      <w:bookmarkStart w:id="4" w:name="_Hlk485333349"/>
      <w:bookmarkEnd w:id="1"/>
      <w:bookmarkEnd w:id="2"/>
      <w:bookmarkEnd w:id="3"/>
      <w:bookmarkEnd w:id="4"/>
    </w:p>
    <w:sectPr w:rsidR="00EA3F65" w:rsidSect="00EA3F65">
      <w:pgSz w:w="11906" w:h="16838" w:code="9"/>
      <w:pgMar w:top="0" w:right="0" w:bottom="0" w:left="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ller Light">
    <w:altName w:val="Calibri"/>
    <w:charset w:val="00"/>
    <w:family w:val="auto"/>
    <w:pitch w:val="variable"/>
    <w:sig w:usb0="A00000AF" w:usb1="5000205B" w:usb2="00000000" w:usb3="00000000" w:csb0="00000093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  <w:font w:name="Aller">
    <w:altName w:val="Calibri"/>
    <w:charset w:val="00"/>
    <w:family w:val="auto"/>
    <w:pitch w:val="variable"/>
    <w:sig w:usb0="A00000AF" w:usb1="5000205B" w:usb2="00000000" w:usb3="00000000" w:csb0="00000093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E69BF"/>
    <w:multiLevelType w:val="hybridMultilevel"/>
    <w:tmpl w:val="3C0AC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F7FF9"/>
    <w:multiLevelType w:val="hybridMultilevel"/>
    <w:tmpl w:val="B03A44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C37A4D"/>
    <w:multiLevelType w:val="hybridMultilevel"/>
    <w:tmpl w:val="5DB8C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73BF0"/>
    <w:multiLevelType w:val="multilevel"/>
    <w:tmpl w:val="341EDAD6"/>
    <w:lvl w:ilvl="0">
      <w:start w:val="1"/>
      <w:numFmt w:val="lowerRoman"/>
      <w:lvlText w:val="(%1)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FD506C"/>
    <w:multiLevelType w:val="hybridMultilevel"/>
    <w:tmpl w:val="2286C8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0A3A55"/>
    <w:multiLevelType w:val="hybridMultilevel"/>
    <w:tmpl w:val="3BEAF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1C48D2"/>
    <w:multiLevelType w:val="hybridMultilevel"/>
    <w:tmpl w:val="B6BE4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4"/>
  </w:num>
  <w:num w:numId="5">
    <w:abstractNumId w:val="6"/>
  </w:num>
  <w:num w:numId="6">
    <w:abstractNumId w:val="9"/>
  </w:num>
  <w:num w:numId="7">
    <w:abstractNumId w:val="1"/>
  </w:num>
  <w:num w:numId="8">
    <w:abstractNumId w:val="0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6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MDQwsjCyNDIxNzVU0lEKTi0uzszPAykwrwUAU6gJ+ywAAAA="/>
  </w:docVars>
  <w:rsids>
    <w:rsidRoot w:val="00EA3F65"/>
    <w:rsid w:val="000028D1"/>
    <w:rsid w:val="00006BF8"/>
    <w:rsid w:val="000120F2"/>
    <w:rsid w:val="00013ECF"/>
    <w:rsid w:val="00025498"/>
    <w:rsid w:val="00027DE1"/>
    <w:rsid w:val="00045F73"/>
    <w:rsid w:val="00046A8C"/>
    <w:rsid w:val="0005654F"/>
    <w:rsid w:val="00090940"/>
    <w:rsid w:val="00096E69"/>
    <w:rsid w:val="000A5CFC"/>
    <w:rsid w:val="000B1637"/>
    <w:rsid w:val="000B567E"/>
    <w:rsid w:val="000B6CB1"/>
    <w:rsid w:val="000C499E"/>
    <w:rsid w:val="000C4ECA"/>
    <w:rsid w:val="000C55C5"/>
    <w:rsid w:val="000D0A40"/>
    <w:rsid w:val="000D6EE2"/>
    <w:rsid w:val="0011309E"/>
    <w:rsid w:val="00113FC2"/>
    <w:rsid w:val="001170A1"/>
    <w:rsid w:val="00135758"/>
    <w:rsid w:val="001360F5"/>
    <w:rsid w:val="0014713B"/>
    <w:rsid w:val="00153B36"/>
    <w:rsid w:val="00154E0F"/>
    <w:rsid w:val="001566C4"/>
    <w:rsid w:val="00163F93"/>
    <w:rsid w:val="0016600A"/>
    <w:rsid w:val="001848B4"/>
    <w:rsid w:val="00194293"/>
    <w:rsid w:val="001B6584"/>
    <w:rsid w:val="001B6772"/>
    <w:rsid w:val="001E5578"/>
    <w:rsid w:val="001F790E"/>
    <w:rsid w:val="002106EB"/>
    <w:rsid w:val="00215741"/>
    <w:rsid w:val="00216DC9"/>
    <w:rsid w:val="00227DE5"/>
    <w:rsid w:val="00245549"/>
    <w:rsid w:val="00253547"/>
    <w:rsid w:val="0025599D"/>
    <w:rsid w:val="002641CD"/>
    <w:rsid w:val="00267103"/>
    <w:rsid w:val="002914E6"/>
    <w:rsid w:val="002A208C"/>
    <w:rsid w:val="002A36A7"/>
    <w:rsid w:val="002B4247"/>
    <w:rsid w:val="002C1702"/>
    <w:rsid w:val="002C3A5F"/>
    <w:rsid w:val="002C3F90"/>
    <w:rsid w:val="002D6A26"/>
    <w:rsid w:val="002E56D0"/>
    <w:rsid w:val="002F46F3"/>
    <w:rsid w:val="00316FC3"/>
    <w:rsid w:val="00333558"/>
    <w:rsid w:val="00347602"/>
    <w:rsid w:val="00360ECC"/>
    <w:rsid w:val="00363A1D"/>
    <w:rsid w:val="00365A1D"/>
    <w:rsid w:val="003712C7"/>
    <w:rsid w:val="003834A2"/>
    <w:rsid w:val="003B19BF"/>
    <w:rsid w:val="003C55C6"/>
    <w:rsid w:val="003D1C66"/>
    <w:rsid w:val="003E0687"/>
    <w:rsid w:val="003E54DB"/>
    <w:rsid w:val="003E59F6"/>
    <w:rsid w:val="00420FE6"/>
    <w:rsid w:val="00430A75"/>
    <w:rsid w:val="00434A48"/>
    <w:rsid w:val="00453EC2"/>
    <w:rsid w:val="004621AD"/>
    <w:rsid w:val="00471FDE"/>
    <w:rsid w:val="00474BCC"/>
    <w:rsid w:val="00481F6A"/>
    <w:rsid w:val="004C32DA"/>
    <w:rsid w:val="004C4231"/>
    <w:rsid w:val="004D254F"/>
    <w:rsid w:val="00521D4F"/>
    <w:rsid w:val="0054334D"/>
    <w:rsid w:val="00550065"/>
    <w:rsid w:val="00555E6D"/>
    <w:rsid w:val="0055766C"/>
    <w:rsid w:val="00563FF4"/>
    <w:rsid w:val="005874B9"/>
    <w:rsid w:val="00591D7E"/>
    <w:rsid w:val="00593DA0"/>
    <w:rsid w:val="00594D96"/>
    <w:rsid w:val="00597467"/>
    <w:rsid w:val="005A603C"/>
    <w:rsid w:val="005E1089"/>
    <w:rsid w:val="005F32A8"/>
    <w:rsid w:val="0062147D"/>
    <w:rsid w:val="006248F3"/>
    <w:rsid w:val="0064491A"/>
    <w:rsid w:val="00673DC5"/>
    <w:rsid w:val="00674509"/>
    <w:rsid w:val="006B6915"/>
    <w:rsid w:val="006D27D5"/>
    <w:rsid w:val="006D4C1D"/>
    <w:rsid w:val="006E7059"/>
    <w:rsid w:val="006E7BCD"/>
    <w:rsid w:val="006F6409"/>
    <w:rsid w:val="00700904"/>
    <w:rsid w:val="00702F73"/>
    <w:rsid w:val="007043C3"/>
    <w:rsid w:val="00707683"/>
    <w:rsid w:val="00735AD1"/>
    <w:rsid w:val="00752AEC"/>
    <w:rsid w:val="0075404C"/>
    <w:rsid w:val="00761DEC"/>
    <w:rsid w:val="007635B0"/>
    <w:rsid w:val="007C1AB7"/>
    <w:rsid w:val="007D00D0"/>
    <w:rsid w:val="007D4ABD"/>
    <w:rsid w:val="007E03BB"/>
    <w:rsid w:val="007E4871"/>
    <w:rsid w:val="007F678F"/>
    <w:rsid w:val="008127A4"/>
    <w:rsid w:val="00815FFE"/>
    <w:rsid w:val="00821BFB"/>
    <w:rsid w:val="008274C1"/>
    <w:rsid w:val="00841F48"/>
    <w:rsid w:val="008757B3"/>
    <w:rsid w:val="008827F5"/>
    <w:rsid w:val="008A3CE7"/>
    <w:rsid w:val="008B5517"/>
    <w:rsid w:val="00912426"/>
    <w:rsid w:val="009354E0"/>
    <w:rsid w:val="009414BB"/>
    <w:rsid w:val="00953592"/>
    <w:rsid w:val="009634E0"/>
    <w:rsid w:val="00972464"/>
    <w:rsid w:val="0098343D"/>
    <w:rsid w:val="009A212D"/>
    <w:rsid w:val="009A51FF"/>
    <w:rsid w:val="009C4DB6"/>
    <w:rsid w:val="009D1F71"/>
    <w:rsid w:val="009D49F4"/>
    <w:rsid w:val="009D601F"/>
    <w:rsid w:val="009F5254"/>
    <w:rsid w:val="00A2487D"/>
    <w:rsid w:val="00A25877"/>
    <w:rsid w:val="00A42398"/>
    <w:rsid w:val="00A64B20"/>
    <w:rsid w:val="00A66AEB"/>
    <w:rsid w:val="00A76EE0"/>
    <w:rsid w:val="00A820B8"/>
    <w:rsid w:val="00A8274E"/>
    <w:rsid w:val="00AA48AE"/>
    <w:rsid w:val="00AA4E7C"/>
    <w:rsid w:val="00AB4B5B"/>
    <w:rsid w:val="00AD2E70"/>
    <w:rsid w:val="00B03409"/>
    <w:rsid w:val="00B13614"/>
    <w:rsid w:val="00B245CF"/>
    <w:rsid w:val="00B24622"/>
    <w:rsid w:val="00B3452D"/>
    <w:rsid w:val="00B4206B"/>
    <w:rsid w:val="00B43155"/>
    <w:rsid w:val="00B463DB"/>
    <w:rsid w:val="00B5233F"/>
    <w:rsid w:val="00B66364"/>
    <w:rsid w:val="00BB14EB"/>
    <w:rsid w:val="00BB4E16"/>
    <w:rsid w:val="00BE2EBA"/>
    <w:rsid w:val="00BF01C3"/>
    <w:rsid w:val="00BF4B23"/>
    <w:rsid w:val="00BF6C6E"/>
    <w:rsid w:val="00C01C34"/>
    <w:rsid w:val="00C20401"/>
    <w:rsid w:val="00C802C7"/>
    <w:rsid w:val="00C81F03"/>
    <w:rsid w:val="00C873A4"/>
    <w:rsid w:val="00C876B8"/>
    <w:rsid w:val="00CC3D74"/>
    <w:rsid w:val="00CD43B4"/>
    <w:rsid w:val="00CE10C0"/>
    <w:rsid w:val="00CE6867"/>
    <w:rsid w:val="00D01708"/>
    <w:rsid w:val="00D05161"/>
    <w:rsid w:val="00D07E7A"/>
    <w:rsid w:val="00D10850"/>
    <w:rsid w:val="00D14DCE"/>
    <w:rsid w:val="00D1773F"/>
    <w:rsid w:val="00D35BE6"/>
    <w:rsid w:val="00D41354"/>
    <w:rsid w:val="00D623DC"/>
    <w:rsid w:val="00D64AC5"/>
    <w:rsid w:val="00D70B48"/>
    <w:rsid w:val="00D85A62"/>
    <w:rsid w:val="00D86EA5"/>
    <w:rsid w:val="00D9438B"/>
    <w:rsid w:val="00D97CE0"/>
    <w:rsid w:val="00DA3B4A"/>
    <w:rsid w:val="00DA4F95"/>
    <w:rsid w:val="00DB088C"/>
    <w:rsid w:val="00DD3587"/>
    <w:rsid w:val="00DE20D5"/>
    <w:rsid w:val="00DE22C2"/>
    <w:rsid w:val="00DF44D5"/>
    <w:rsid w:val="00E27F63"/>
    <w:rsid w:val="00E31399"/>
    <w:rsid w:val="00E4771C"/>
    <w:rsid w:val="00E536FD"/>
    <w:rsid w:val="00E61839"/>
    <w:rsid w:val="00E8203F"/>
    <w:rsid w:val="00E94D54"/>
    <w:rsid w:val="00E9704E"/>
    <w:rsid w:val="00EA3F65"/>
    <w:rsid w:val="00EB20B9"/>
    <w:rsid w:val="00EB2C72"/>
    <w:rsid w:val="00EB3C87"/>
    <w:rsid w:val="00EC2906"/>
    <w:rsid w:val="00EC3ECC"/>
    <w:rsid w:val="00ED4B95"/>
    <w:rsid w:val="00ED58B5"/>
    <w:rsid w:val="00EE42D5"/>
    <w:rsid w:val="00EF17BD"/>
    <w:rsid w:val="00F03863"/>
    <w:rsid w:val="00F040FF"/>
    <w:rsid w:val="00F14998"/>
    <w:rsid w:val="00F463B6"/>
    <w:rsid w:val="00FC762D"/>
    <w:rsid w:val="00FD0DE2"/>
    <w:rsid w:val="00FE1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0BF70"/>
  <w15:chartTrackingRefBased/>
  <w15:docId w15:val="{37F50DE9-C1CB-430E-AB66-F22B39051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3F65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841F48"/>
    <w:rPr>
      <w:color w:val="0000FF" w:themeColor="hyperlink"/>
      <w:u w:val="single"/>
    </w:rPr>
  </w:style>
  <w:style w:type="paragraph" w:customStyle="1" w:styleId="ECVSectionBullet">
    <w:name w:val="_ECV_SectionBullet"/>
    <w:basedOn w:val="Normal"/>
    <w:rsid w:val="00912426"/>
    <w:pPr>
      <w:widowControl w:val="0"/>
      <w:suppressLineNumbers/>
      <w:suppressAutoHyphens/>
      <w:autoSpaceDE w:val="0"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76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sv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sv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sv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A4DD55-28FF-43D2-B6F4-5A19FC02B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whid Maruf</dc:creator>
  <cp:keywords/>
  <dc:description/>
  <cp:lastModifiedBy>muneeb khan</cp:lastModifiedBy>
  <cp:revision>190</cp:revision>
  <cp:lastPrinted>2017-06-16T11:54:00Z</cp:lastPrinted>
  <dcterms:created xsi:type="dcterms:W3CDTF">2017-07-31T17:52:00Z</dcterms:created>
  <dcterms:modified xsi:type="dcterms:W3CDTF">2020-08-28T12:45:00Z</dcterms:modified>
</cp:coreProperties>
</file>